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rPr>
          <w:bCs/>
          <w:b/>
        </w:rPr>
        <w:t xml:space="preserve">John Doe</w:t>
      </w:r>
      <w:r>
        <w:br/>
      </w:r>
      <w:r>
        <w:t xml:space="preserve">123 Innovation Street</w:t>
      </w:r>
      <w:r>
        <w:br/>
      </w:r>
      <w:r>
        <w:t xml:space="preserve">Seoul, South Korea</w:t>
      </w:r>
      <w:r>
        <w:br/>
      </w:r>
      <w:r>
        <w:t xml:space="preserve">+82-10-9876-5432</w:t>
      </w:r>
      <w:r>
        <w:br/>
      </w:r>
      <w:r>
        <w:t xml:space="preserve">johndoe@email.com</w:t>
      </w:r>
      <w:r>
        <w:br/>
      </w:r>
      <w:r>
        <w:t xml:space="preserve">April 5, 2024</w:t>
      </w:r>
    </w:p>
    <w:p>
      <w:pPr>
        <w:pStyle w:val="BodyText"/>
      </w:pPr>
      <w:r>
        <w:t xml:space="preserve">Dear Hiring Manager,</w:t>
      </w:r>
      <w:r>
        <w:br/>
      </w:r>
      <w:r>
        <w:t xml:space="preserve">I am writing to express my interest in the Laboratory Technician position at [Company Name] in South Korea Seoul. With a strong academic background in laboratory sciences and hands-on experience in managing complex scientific processes, I am eager to contribute my skills to your organization’s mission of advancing research and innovation. As a dedicated professional, I have consistently demonstrated precision, attention to detail, and a passion for scientific exploration—qualities that align perfectly with the demands of this role.</w:t>
      </w:r>
    </w:p>
    <w:p>
      <w:pPr>
        <w:pStyle w:val="BodyText"/>
      </w:pPr>
      <w:r>
        <w:t xml:space="preserve">Having worked in laboratory environments across various industries, including pharmaceuticals and environmental science, I have developed a comprehensive understanding of the responsibilities and challenges inherent to a Laboratory Technician. My ability to operate advanced equipment such as spectrophotometers, chromatography systems, and microscopes has enabled me to support critical experiments with accuracy. In my previous role at [Previous Company], I was responsible for preparing samples, maintaining laboratory instruments, and documenting results in compliance with strict quality standards. This experience honed my technical proficiency while reinforcing the importance of meticulous record-keeping and adherence to safety protocols—key aspects of the Laboratory Technician role.</w:t>
      </w:r>
    </w:p>
    <w:p>
      <w:pPr>
        <w:pStyle w:val="BodyText"/>
      </w:pPr>
      <w:r>
        <w:t xml:space="preserve">What excites me most about South Korea Seoul is its dynamic scientific landscape, where cutting-edge research and technological advancements are at the forefront. The city’s reputation as a hub for innovation, particularly in fields like biotechnology, pharmaceuticals, and materials science, aligns with my career goals. I am particularly drawn to [Company Name]’s commitment to excellence and its contributions to [specific field or project if known]. I believe that my background in laboratory operations and my eagerness to adapt to new challenges make me an ideal candidate for this position.</w:t>
      </w:r>
    </w:p>
    <w:p>
      <w:pPr>
        <w:pStyle w:val="BodyText"/>
      </w:pPr>
      <w:r>
        <w:t xml:space="preserve">One of the core strengths I bring as a Laboratory Technician is my ability to work both independently and collaboratively. In team settings, I have consistently supported colleagues by sharing knowledge about experimental techniques and troubleshooting issues. For instance, during a project focused on analyzing water quality samples in [Previous Company], I collaborated with environmental scientists to optimize testing procedures, which resulted in faster data processing and improved accuracy. This experience underscored the value of communication and teamwork in achieving scientific objectives—qualities that are equally vital in South Korea’s competitive laboratory environment.</w:t>
      </w:r>
    </w:p>
    <w:p>
      <w:pPr>
        <w:pStyle w:val="BodyText"/>
      </w:pPr>
      <w:r>
        <w:t xml:space="preserve">Moreover, my commitment to continuous learning has driven me to stay updated on emerging technologies and best practices. I have attended workshops on laboratory automation and data analysis software, which have enhanced my ability to contribute effectively in fast-paced settings. In South Korea Seoul, where technological innovation is deeply integrated into research workflows, this adaptability will allow me to support your team’s objectives efficiently. I am also familiar with Korean industry standards and safety regulations, which I believe will facilitate a smooth transition into your laboratory operations.</w:t>
      </w:r>
    </w:p>
    <w:p>
      <w:pPr>
        <w:pStyle w:val="BodyText"/>
      </w:pPr>
      <w:r>
        <w:t xml:space="preserve">Another aspect of my profile that aligns with the Laboratory Technician role is my dedication to precision and quality. In every experiment I have conducted, I have prioritized accuracy to ensure reliable results. For example, while working on a project to develop new drug formulations, I meticulously followed protocols to maintain consistency in sample preparation and testing. This attention to detail not only minimized errors but also contributed to the successful validation of the project’s findings. In South Korea Seoul, where research is often driven by rigorous standards, this focus on quality will enable me to uphold your organization’s reputation for excellence.</w:t>
      </w:r>
    </w:p>
    <w:p>
      <w:pPr>
        <w:pStyle w:val="BodyText"/>
      </w:pPr>
      <w:r>
        <w:t xml:space="preserve">Additionally, I have a strong understanding of laboratory safety protocols and regulatory compliance. In my previous roles, I ensured that all procedures adhered to guidelines set by organizations such as OSHA and ISO. This includes proper handling of hazardous materials, regular equipment calibration, and maintaining a clean and organized workspace. Given the emphasis on safety in South Korean laboratories, I am confident that my proactive approach to risk management will contribute to a secure working environment.</w:t>
      </w:r>
    </w:p>
    <w:p>
      <w:pPr>
        <w:pStyle w:val="BodyText"/>
      </w:pPr>
      <w:r>
        <w:t xml:space="preserve">My decision to pursue opportunities in South Korea Seoul is also influenced by my appreciation for the country’s cultural and professional values. The emphasis on discipline, precision, and respect for expertise resonates with my personal work ethic. I am excited about the opportunity to collaborate with professionals who share a commitment to advancing scientific knowledge while contributing to the growth of South Korea’s research community.</w:t>
      </w:r>
    </w:p>
    <w:p>
      <w:pPr>
        <w:pStyle w:val="BodyText"/>
      </w:pPr>
      <w:r>
        <w:t xml:space="preserve">Thank you for considering my application. I would be delighted to discuss how my skills and experiences align with the needs of your team. Please feel free to contact me at +82-10-9876-5432 or johndoe@email.com at your convenience. I look forward to the possibility of contributing to [Company Name]’s mission as a Laboratory Technician in South Korea Seoul.</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outh Korea Seoul</dc:title>
  <dc:creator/>
  <dc:language>en</dc:language>
  <cp:keywords/>
  <dcterms:created xsi:type="dcterms:W3CDTF">2026-07-23T13:00:25Z</dcterms:created>
  <dcterms:modified xsi:type="dcterms:W3CDTF">2026-07-23T13:00:25Z</dcterms:modified>
</cp:coreProperties>
</file>

<file path=docProps/custom.xml><?xml version="1.0" encoding="utf-8"?>
<Properties xmlns="http://schemas.openxmlformats.org/officeDocument/2006/custom-properties" xmlns:vt="http://schemas.openxmlformats.org/officeDocument/2006/docPropsVTypes"/>
</file>